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30AED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C521D">
        <w:rPr>
          <w:rFonts w:ascii="Muli" w:eastAsia="Muli" w:hAnsi="Muli" w:cs="Muli"/>
          <w:sz w:val="24"/>
          <w:szCs w:val="24"/>
        </w:rPr>
        <w:t>J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8C345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521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B624AB8" w:rsidR="00173A24" w:rsidRDefault="003C52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eparate one group of tags from another</w:t>
      </w:r>
    </w:p>
    <w:p w14:paraId="44D9592C" w14:textId="0C446A71" w:rsidR="003C521D" w:rsidRDefault="003C52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group a set of tags and applying a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  <w:r w:rsidR="00237567">
        <w:rPr>
          <w:rFonts w:ascii="Muli" w:eastAsia="Muli" w:hAnsi="Muli" w:cs="Muli"/>
          <w:sz w:val="24"/>
          <w:szCs w:val="24"/>
        </w:rPr>
        <w:t>property</w:t>
      </w:r>
      <w:r>
        <w:rPr>
          <w:rFonts w:ascii="Muli" w:eastAsia="Muli" w:hAnsi="Muli" w:cs="Muli"/>
          <w:sz w:val="24"/>
          <w:szCs w:val="24"/>
        </w:rPr>
        <w:t xml:space="preserve"> to each as a whole, instead of individually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645C7878" w:rsidR="00173A24" w:rsidRPr="00434C83" w:rsidRDefault="009526BB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434C83">
        <w:rPr>
          <w:rFonts w:ascii="Muli" w:eastAsia="Muli" w:hAnsi="Muli" w:cs="Muli"/>
          <w:sz w:val="24"/>
          <w:szCs w:val="24"/>
        </w:rPr>
        <w:t xml:space="preserve"> </w:t>
      </w:r>
      <w:r w:rsidR="00434C83" w:rsidRPr="00434C83">
        <w:rPr>
          <w:rFonts w:ascii="Muli" w:eastAsia="Muli" w:hAnsi="Muli" w:cs="Muli"/>
          <w:sz w:val="24"/>
          <w:szCs w:val="24"/>
        </w:rPr>
        <w:t xml:space="preserve">Relative </w:t>
      </w:r>
      <w:r w:rsidR="00434C83" w:rsidRPr="00434C83">
        <w:rPr>
          <w:rFonts w:ascii="Muli" w:hAnsi="Muli"/>
          <w:color w:val="292929"/>
          <w:spacing w:val="-1"/>
          <w:sz w:val="24"/>
          <w:szCs w:val="24"/>
        </w:rPr>
        <w:t>places an element relative to its current position without changing the layout around it</w:t>
      </w:r>
      <w:r w:rsidR="00434C83">
        <w:rPr>
          <w:rFonts w:ascii="Muli" w:hAnsi="Muli"/>
          <w:color w:val="292929"/>
          <w:spacing w:val="-1"/>
          <w:sz w:val="24"/>
          <w:szCs w:val="24"/>
        </w:rPr>
        <w:t>. Absolute places an element relative to its current position while changing the 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E84D90F" w:rsidR="00173A24" w:rsidRDefault="003C52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how clear the image appears. So, a low opacity means the image is dim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30FE3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521D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1B9CB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521D">
        <w:rPr>
          <w:rFonts w:ascii="Muli" w:eastAsia="Muli" w:hAnsi="Muli" w:cs="Muli"/>
          <w:sz w:val="24"/>
          <w:szCs w:val="24"/>
          <w:u w:val="single"/>
        </w:rPr>
        <w:t>Expo G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FB982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521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6A2AB5A" w:rsidR="00173A24" w:rsidRDefault="001C6C2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sert the button component in the import function and make a button that says “Press me”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02EFA50" w:rsidR="00173A24" w:rsidRDefault="003C52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allow more than one thing to appear on the screen and to render all the components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2AD8AA2" w:rsidR="00173A24" w:rsidRDefault="001C6C2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like a div in html. It is used to group lines of code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157BC24C" w:rsidR="00173A24" w:rsidRDefault="003C52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  <w:r w:rsidR="00E64B0D">
        <w:rPr>
          <w:rFonts w:ascii="Muli" w:eastAsia="Muli" w:hAnsi="Muli" w:cs="Muli"/>
          <w:sz w:val="24"/>
          <w:szCs w:val="24"/>
        </w:rPr>
        <w:t>, Text, and View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6C2D"/>
    <w:rsid w:val="00237567"/>
    <w:rsid w:val="003C521D"/>
    <w:rsid w:val="00434C83"/>
    <w:rsid w:val="008E4246"/>
    <w:rsid w:val="009526BB"/>
    <w:rsid w:val="00E64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3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na Parekh</cp:lastModifiedBy>
  <cp:revision>3</cp:revision>
  <dcterms:created xsi:type="dcterms:W3CDTF">2021-01-06T05:46:00Z</dcterms:created>
  <dcterms:modified xsi:type="dcterms:W3CDTF">2021-12-15T01:26:00Z</dcterms:modified>
</cp:coreProperties>
</file>